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mandarin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linalool, citral, LIMONEN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9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392-4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39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speridaceae. Aldehí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andarin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andarin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STANCIA LÍQUIDA POTENCIALMENTE PELIGROSA PARA EL MEDIO AMBIENTE, N. E. P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MATERIA PELIGROSA DESDE EL PUNTO DE VISTA DEL MEDIO AMBIENTE, LÍQUIDO, N.S.A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liqu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MATERIA PELIGROSA DESDE EL PUNTO DE VISTA DEL MEDIO AMBIENTE, LÍQUIDO, N.S.A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MATERIA PELIGROSA DESDE EL PUNTO DE VISTA DEL MEDIO AMBIENTE, LÍQUIDO, N.S.A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Descripción del documento del transporte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SUSTANCIA LÍQUIDA POTENCIALMENTE PELIGROSA PARA EL MEDIO AMBIENTE, N. E. P. 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MATERIA PELIGROSA DESDE EL PUNTO DE VISTA DEL MEDIO AMBIENTE, LÍQUIDO, N.S.A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Environmentally hazardous substance, liqu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MATERIA PELIGROSA DESDE EL PUNTO DE VISTA DEL MEDIO AMBIENTE, LÍQUIDO, N.S.A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MATERIA PELIGROSA DESDE EL PUNTO DE VISTA DEL MEDIO AMBIENTE, LÍQUIDO, N.S.A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Contaminante marino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Fuego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Derram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6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l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1, IBC03, LP01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Disposiciones especial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isposiciones para el embalaje en común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9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ódigo cistern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hículo para el transporte en cistern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Carga, descarga y manipulado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identificación de peligro (código Kemle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nel naranj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11" name="" descr="Panel naranj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ódigo de restricciones en tú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L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1, P001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GRG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para las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carg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exceptu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limit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64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antidad neta máxima para cantidad limitada en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64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neta máxima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50L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64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máx. neta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50L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GR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6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L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ansporte admit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quipo requer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conos/luces azu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de clasific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6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L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1, IBC03, LP01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particulares relativas al embalaje comú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9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ódigos de cisterna para las cisternas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l transporte - Carga, descarga y manipul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quetes expré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8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° de identificación del peligro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linalool, citral, LIMONENE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5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5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andarin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andarin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5/05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8" Type="http://schemas.openxmlformats.org/officeDocument/2006/relationships/header" Target="header1.xml"/><Relationship Id="rId18" Type="http://schemas.openxmlformats.org/officeDocument/2006/relationships/customXml" Target="../customXml/item4.xml"/><Relationship Id="rId3" Type="http://schemas.openxmlformats.org/officeDocument/2006/relationships/fontTable" Target="fontTable.xml"/><Relationship Id="rId12" Type="http://schemas.openxmlformats.org/officeDocument/2006/relationships/header" Target="header3.xml"/><Relationship Id="rId7" Type="http://schemas.openxmlformats.org/officeDocument/2006/relationships/image" Target="media/image2.png"/><Relationship Id="rId17" Type="http://schemas.openxmlformats.org/officeDocument/2006/relationships/customXml" Target="../customXml/item3.xml"/><Relationship Id="rId2" Type="http://schemas.openxmlformats.org/officeDocument/2006/relationships/webSettings" Target="webSettings.xml"/><Relationship Id="rId16" Type="http://schemas.openxmlformats.org/officeDocument/2006/relationships/customXml" Target="../customXml/item2.xml"/><Relationship Id="rId1" Type="http://schemas.openxmlformats.org/officeDocument/2006/relationships/settings" Target="settings.xml"/><Relationship Id="rId11" Type="http://schemas.openxmlformats.org/officeDocument/2006/relationships/footer" Target="footer2.xml"/><Relationship Id="rId6" Type="http://schemas.openxmlformats.org/officeDocument/2006/relationships/image" Target="media/image1.png"/><Relationship Id="rId15" Type="http://schemas.openxmlformats.org/officeDocument/2006/relationships/styles" Target="styles.xml"/><Relationship Id="rId5" Type="http://schemas.openxmlformats.org/officeDocument/2006/relationships/hyperlink" Target="mailto: office@labsys.fr" TargetMode="External"/><Relationship Id="rId10" Type="http://schemas.openxmlformats.org/officeDocument/2006/relationships/footer" Target="footer1.xml"/><Relationship Id="rId14" Type="http://schemas.openxmlformats.org/officeDocument/2006/relationships/theme" Target="theme/theme1.xml"/><Relationship Id="rId4" Type="http://schemas.openxmlformats.org/officeDocument/2006/relationships/customXml" Target="../customXml/item1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E9EB388-D313-4D37-A418-8F398F0A306E}"/>
</file>

<file path=customXml/itemProps3.xml><?xml version="1.0" encoding="utf-8"?>
<ds:datastoreItem xmlns:ds="http://schemas.openxmlformats.org/officeDocument/2006/customXml" ds:itemID="{F307D2BB-B499-450F-AFD0-0691913EA166}"/>
</file>

<file path=customXml/itemProps4.xml><?xml version="1.0" encoding="utf-8"?>
<ds:datastoreItem xmlns:ds="http://schemas.openxmlformats.org/officeDocument/2006/customXml" ds:itemID="{16BD29A8-C431-465E-850F-86BC31C3754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